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31328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1328E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:rsidR="00612AAC" w:rsidRPr="0031328E" w:rsidRDefault="00612AAC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328E">
        <w:rPr>
          <w:rFonts w:ascii="Times New Roman" w:hAnsi="Times New Roman" w:cs="Times New Roman"/>
          <w:b/>
          <w:bCs/>
          <w:sz w:val="28"/>
          <w:szCs w:val="28"/>
        </w:rPr>
        <w:t>ПРИЈАВ</w:t>
      </w:r>
      <w:r w:rsidR="00F927AD" w:rsidRPr="0031328E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6BBEA0B3" w:rsidRPr="0031328E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ОСТАЛИ ГРАЂАНИ</w:t>
      </w:r>
    </w:p>
    <w:p w:rsidR="00612AAC" w:rsidRPr="0031328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:rsidR="0006100F" w:rsidRPr="0031328E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="0006100F" w:rsidRPr="003D2B36">
        <w:tab/>
      </w:r>
    </w:p>
    <w:p w:rsidR="0006100F" w:rsidRPr="0031328E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/>
      </w:tblPr>
      <w:tblGrid>
        <w:gridCol w:w="516"/>
        <w:gridCol w:w="3375"/>
        <w:gridCol w:w="6525"/>
      </w:tblGrid>
      <w:tr w:rsidR="00777091" w:rsidRPr="003D2B36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3D2B3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:rsidR="00174995" w:rsidRPr="0031328E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06100F" w:rsidRPr="003D2B36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:rsidR="0006100F" w:rsidRPr="003D2B36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/>
      </w:tblPr>
      <w:tblGrid>
        <w:gridCol w:w="516"/>
        <w:gridCol w:w="3375"/>
        <w:gridCol w:w="5731"/>
        <w:gridCol w:w="740"/>
      </w:tblGrid>
      <w:tr w:rsidR="00174995" w:rsidRPr="003D2B36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4DE8B5F4" w:rsidRPr="003D2B36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:rsidR="002D234C" w:rsidRPr="0031328E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75765" w:rsidRPr="0031328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524E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АКЕТ 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:rsidR="0014373C" w:rsidRPr="0031328E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2.1 МЕРЕ ЗА КОЈЕ СЕ ПРИЈАВЉУЈЕТЕ</w:t>
      </w:r>
    </w:p>
    <w:p w:rsidR="004F36FD" w:rsidRPr="0031328E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:rsidR="000E3BDF" w:rsidRPr="0031328E" w:rsidRDefault="000E3BDF" w:rsidP="002F7814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има право да се пријави за једну појединачну меру из тач. 1)-6), 8) и 9) или  максимално две појединачне мере из тач. 1)-6).</w:t>
      </w:r>
    </w:p>
    <w:p w:rsidR="002F7814" w:rsidRPr="0031328E" w:rsidRDefault="00C041E1" w:rsidP="002F781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45668329"/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:rsidR="006E0396" w:rsidRPr="0031328E" w:rsidRDefault="006E0396" w:rsidP="00536FD8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</w:t>
      </w:r>
      <w:r w:rsidR="00536FD8" w:rsidRPr="0031328E">
        <w:rPr>
          <w:rFonts w:ascii="Times New Roman" w:eastAsia="Times New Roman" w:hAnsi="Times New Roman" w:cs="Times New Roman"/>
          <w:sz w:val="24"/>
          <w:szCs w:val="24"/>
        </w:rPr>
        <w:t>/мер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носи највише 50% од укупне вредности инвестиције. </w:t>
      </w:r>
    </w:p>
    <w:p w:rsidR="000E3BDF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A3B5F" w:rsidRPr="0031328E" w:rsidRDefault="00AA3B5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C12AC" w:rsidRPr="0031328E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Табела 1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AA3B5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/>
      </w:tblPr>
      <w:tblGrid>
        <w:gridCol w:w="1615"/>
        <w:gridCol w:w="7736"/>
      </w:tblGrid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675765" w:rsidRPr="0031328E" w:rsidRDefault="00C86291" w:rsidP="00AA3B5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675765" w:rsidRPr="003D2B36" w:rsidRDefault="00C86291" w:rsidP="00AA3B5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675765" w:rsidRPr="003D2B36" w:rsidRDefault="00C86291" w:rsidP="00AA3B5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7D7CBB8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675765" w:rsidRPr="0031328E" w:rsidRDefault="12830216" w:rsidP="00AA3B5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C86291" w:rsidRPr="0031328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:rsidR="00C86291" w:rsidRPr="0031328E" w:rsidRDefault="009453DF" w:rsidP="00AA3B5F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95725F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169529460"/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:rsidR="0095725F" w:rsidRPr="003D2B36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bookmarkEnd w:id="1"/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:rsidR="00675765" w:rsidRPr="003D2B36" w:rsidRDefault="00C86291" w:rsidP="00AA3B5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2A09808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A00A87" w:rsidRPr="0031328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A00A87" w:rsidRPr="0031328E" w:rsidRDefault="0095725F" w:rsidP="00AA3B5F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A00A87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A00A87" w:rsidRPr="0031328E" w:rsidRDefault="0095725F" w:rsidP="00AA3B5F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FA63A6" w:rsidRPr="0031328E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:rsidR="00FA63A6" w:rsidRPr="00AA3B5F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>Израда техничке документације: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AA3B5F" w:rsidRDefault="005F2BA3" w:rsidP="005F2B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AA3B5F" w:rsidRDefault="005F2BA3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 xml:space="preserve">б) </w:t>
            </w:r>
            <w:r w:rsidR="78ED3DDB" w:rsidRPr="00AA3B5F">
              <w:rPr>
                <w:rFonts w:ascii="Times New Roman" w:hAnsi="Times New Roman" w:cs="Times New Roman"/>
                <w:sz w:val="24"/>
                <w:szCs w:val="24"/>
              </w:rPr>
              <w:t xml:space="preserve">Катастарско топографски план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AA3B5F" w:rsidRDefault="005F2BA3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 xml:space="preserve">в) </w:t>
            </w:r>
            <w:r w:rsidR="1F951561" w:rsidRPr="00AA3B5F">
              <w:rPr>
                <w:rFonts w:ascii="Times New Roman" w:hAnsi="Times New Roman" w:cs="Times New Roman"/>
                <w:sz w:val="24"/>
                <w:szCs w:val="24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AA3B5F" w:rsidRDefault="005F2BA3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 xml:space="preserve">г) </w:t>
            </w:r>
            <w:r w:rsidR="30AB4BF8" w:rsidRPr="00AA3B5F">
              <w:rPr>
                <w:rFonts w:ascii="Times New Roman" w:hAnsi="Times New Roman" w:cs="Times New Roman"/>
                <w:sz w:val="24"/>
                <w:szCs w:val="24"/>
              </w:rPr>
              <w:t xml:space="preserve">Технички опис и попис радова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AA3B5F" w:rsidRDefault="005F2BA3" w:rsidP="005F2B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 xml:space="preserve">д) </w:t>
            </w:r>
            <w:r w:rsidR="6337377C" w:rsidRPr="00AA3B5F">
              <w:rPr>
                <w:rFonts w:ascii="Times New Roman" w:hAnsi="Times New Roman" w:cs="Times New Roman"/>
                <w:sz w:val="24"/>
                <w:szCs w:val="24"/>
              </w:rPr>
              <w:t>Енергетски пасош</w:t>
            </w:r>
          </w:p>
        </w:tc>
      </w:tr>
    </w:tbl>
    <w:p w:rsidR="00C86291" w:rsidRPr="003D2B36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00186AF8"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3D2B36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:rsidR="00C51A4F" w:rsidRPr="003D2B36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000B3E12"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 w:rsidRPr="0031328E">
        <w:rPr>
          <w:rFonts w:ascii="Times New Roman" w:eastAsia="Times New Roman" w:hAnsi="Times New Roman" w:cs="Times New Roman"/>
          <w:sz w:val="20"/>
          <w:szCs w:val="20"/>
        </w:rPr>
        <w:t>.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4C88E9BC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6446E078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AA3B5F" w:rsidRDefault="00AA3B5F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AA3B5F" w:rsidRPr="0031328E" w:rsidRDefault="00AA3B5F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8706D" w:rsidRPr="0031328E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lastRenderedPageBreak/>
        <w:t>СТАНОВИ</w:t>
      </w:r>
    </w:p>
    <w:p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или 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која се односи н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рад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техничке документације.</w:t>
      </w:r>
    </w:p>
    <w:p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</w:p>
    <w:p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31328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9310E" w:rsidRPr="0031328E" w:rsidRDefault="0029310E" w:rsidP="00AA3B5F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/>
      </w:tblPr>
      <w:tblGrid>
        <w:gridCol w:w="1615"/>
        <w:gridCol w:w="7736"/>
      </w:tblGrid>
      <w:tr w:rsidR="0029310E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:rsidR="0029310E" w:rsidRPr="0031328E" w:rsidRDefault="0029310E" w:rsidP="00AA3B5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:rsidR="0029310E" w:rsidRPr="0031328E" w:rsidRDefault="0029310E" w:rsidP="00AA3B5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29310E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:rsidR="0029310E" w:rsidRPr="003D2B36" w:rsidRDefault="0029310E" w:rsidP="00AA3B5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:rsidR="00B22420" w:rsidRPr="00AA3B5F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>Израда техничке документације: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AA3B5F" w:rsidRDefault="1441D6CB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AA3B5F" w:rsidRDefault="1441D6CB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 xml:space="preserve">б) Катастарско топографски план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AA3B5F" w:rsidRDefault="1441D6CB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AA3B5F" w:rsidRDefault="1441D6CB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 xml:space="preserve">г) Технички опис и попис радова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AA3B5F" w:rsidRDefault="1441D6CB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>д) Енергетски пасош</w:t>
            </w:r>
          </w:p>
        </w:tc>
      </w:tr>
    </w:tbl>
    <w:p w:rsidR="00437723" w:rsidRPr="003D2B36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:rsidR="0029310E" w:rsidRPr="0031328E" w:rsidRDefault="00437723" w:rsidP="00437723">
      <w:pPr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, 4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68EA6159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.Мера израде техничке документације може се састојати из више наведених делова а)-</w:t>
      </w:r>
      <w:r w:rsidR="5EE2EB5C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AA3B5F" w:rsidRPr="003D2B36" w:rsidRDefault="00AA3B5F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496203" w:rsidRPr="0031328E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ПАКЕТ МЕРА ЗА КОЈИ СЕ ПРИЈАВЉУЈЕТЕ </w:t>
      </w:r>
    </w:p>
    <w:p w:rsidR="00AA3B5F" w:rsidRDefault="00AA3B5F" w:rsidP="00496203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496203" w:rsidRPr="0031328E" w:rsidRDefault="006463E6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>породичним кућама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>да се пријаве за један од пакета мера</w:t>
      </w:r>
      <w:r w:rsidR="009B7494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 Табеле </w:t>
      </w:r>
      <w:r w:rsidR="00501A63" w:rsidRPr="0031328E">
        <w:rPr>
          <w:rFonts w:ascii="Times New Roman" w:eastAsia="Times New Roman" w:hAnsi="Times New Roman" w:cs="Times New Roman"/>
          <w:sz w:val="24"/>
          <w:szCs w:val="24"/>
        </w:rPr>
        <w:t>3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4) или 5) или 6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7).</w:t>
      </w:r>
    </w:p>
    <w:p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1)-6) или 8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10).</w:t>
      </w:r>
    </w:p>
    <w:p w:rsidR="00AA3B5F" w:rsidRDefault="00AA3B5F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A3B5F" w:rsidRDefault="00AA3B5F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A0DD0" w:rsidRPr="0031328E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Табела </w:t>
      </w:r>
      <w:r w:rsidR="0007423E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акета са припадајућим мерама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B33E0C" w:rsidRPr="003D2B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РИЈАВА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САМО ЗА ПОРОДИЧНЕ КУЋЕ</w:t>
      </w:r>
    </w:p>
    <w:tbl>
      <w:tblPr>
        <w:tblStyle w:val="TableGrid"/>
        <w:tblW w:w="10790" w:type="dxa"/>
        <w:tblLook w:val="04A0"/>
      </w:tblPr>
      <w:tblGrid>
        <w:gridCol w:w="715"/>
        <w:gridCol w:w="810"/>
        <w:gridCol w:w="9265"/>
      </w:tblGrid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10" w:type="dxa"/>
            <w:vAlign w:val="center"/>
          </w:tcPr>
          <w:p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4C602B" w:rsidRPr="0031328E" w:rsidRDefault="004C602B" w:rsidP="00AA3B5F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НОВНИ ПАКЕТ МЕРА</w:t>
            </w:r>
            <w:r w:rsidR="00AA3B5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%)</w:t>
            </w:r>
          </w:p>
          <w:p w:rsidR="00451C23" w:rsidRPr="0031328E" w:rsidRDefault="00123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Обухвата примену најмање две мере из тач. 1), 2) и 3)</w:t>
            </w:r>
            <w:r w:rsidR="00DB6182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з примену мере из тачке 10)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:rsidR="004C602B" w:rsidRPr="003D2B36" w:rsidRDefault="004C602B" w:rsidP="00AA3B5F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:rsidR="004C602B" w:rsidRPr="003D2B36" w:rsidRDefault="004C602B" w:rsidP="00AA3B5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:rsidR="004C602B" w:rsidRPr="003D2B36" w:rsidRDefault="253026DE" w:rsidP="00AA3B5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27B0EEE7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:rsidR="00E87692" w:rsidRPr="00AA3B5F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>Израда техничке документације: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AA3B5F" w:rsidRDefault="1441D6CB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AA3B5F" w:rsidRDefault="1441D6CB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 xml:space="preserve">б) Катастарско топографски план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AA3B5F" w:rsidRDefault="1441D6CB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AA3B5F" w:rsidRDefault="1441D6CB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 xml:space="preserve">г) Технички опис и попис радова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AA3B5F" w:rsidRDefault="1441D6CB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>д) Енергетски пасош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003F7F" w:rsidRPr="0031328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:rsidR="00003F7F" w:rsidRPr="003D2B36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6E0396" w:rsidRPr="0031328E" w:rsidRDefault="00003F7F" w:rsidP="00AA3B5F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АНДАРДНИ ПАКЕТ МЕРА</w:t>
            </w:r>
            <w:r w:rsidR="00AA3B5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0%)</w:t>
            </w:r>
          </w:p>
          <w:p w:rsidR="00003F7F" w:rsidRPr="0031328E" w:rsidRDefault="00003F7F" w:rsidP="00AA3B5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мена</w:t>
            </w:r>
            <w:r w:rsidR="00AA3B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>Основног пакета</w:t>
            </w:r>
            <w:r w:rsidR="00AA3B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4) или 5) или 6)</w:t>
            </w:r>
            <w:r w:rsidR="00AA3B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и/или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AA3B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:rsidR="004C602B" w:rsidRPr="003D2B36" w:rsidRDefault="004C602B" w:rsidP="00AA3B5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:rsidR="004C602B" w:rsidRPr="003D2B36" w:rsidRDefault="004C602B" w:rsidP="00AA3B5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:rsidR="004C602B" w:rsidRPr="003D2B36" w:rsidRDefault="253026DE" w:rsidP="00AA3B5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49C81F4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1232D4" w:rsidRPr="0031328E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1232D4" w:rsidRPr="0031328E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:rsidR="001232D4" w:rsidRPr="003D2B36" w:rsidRDefault="001232D4" w:rsidP="00AA3B5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D03A4" w:rsidRPr="0031328E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:rsidR="00ED03A4" w:rsidRPr="003D2B36" w:rsidRDefault="00ED03A4" w:rsidP="00AA3B5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:rsidR="004C602B" w:rsidRPr="003D2B36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)</w:t>
            </w:r>
            <w:r w:rsidR="00FA0DD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:rsidR="004C602B" w:rsidRPr="003D2B36" w:rsidRDefault="626D1948" w:rsidP="00AA3B5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1B0BB5A9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:rsidR="00E87692" w:rsidRPr="00AA3B5F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>Израда техничке документације: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AA3B5F" w:rsidRDefault="1441D6CB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AA3B5F" w:rsidRDefault="1441D6CB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 xml:space="preserve">б) Катастарско топографски план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AA3B5F" w:rsidRDefault="1441D6CB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AA3B5F" w:rsidRDefault="1441D6CB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 xml:space="preserve">г) Технички опис и попис радова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AA3B5F" w:rsidRDefault="1441D6CB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>д) Енергетски пасош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E87692" w:rsidRDefault="00E87692" w:rsidP="00411287">
            <w:pPr>
              <w:rPr>
                <w:rFonts w:ascii="Times New Roman" w:hAnsi="Times New Roman" w:cs="Times New Roman"/>
              </w:rPr>
            </w:pPr>
          </w:p>
          <w:p w:rsidR="00AA3B5F" w:rsidRDefault="00AA3B5F" w:rsidP="00411287">
            <w:pPr>
              <w:rPr>
                <w:rFonts w:ascii="Times New Roman" w:hAnsi="Times New Roman" w:cs="Times New Roman"/>
              </w:rPr>
            </w:pPr>
          </w:p>
          <w:p w:rsidR="00AA3B5F" w:rsidRDefault="00AA3B5F" w:rsidP="00411287">
            <w:pPr>
              <w:rPr>
                <w:rFonts w:ascii="Times New Roman" w:hAnsi="Times New Roman" w:cs="Times New Roman"/>
              </w:rPr>
            </w:pPr>
          </w:p>
          <w:p w:rsidR="00AA3B5F" w:rsidRDefault="00AA3B5F" w:rsidP="00411287">
            <w:pPr>
              <w:rPr>
                <w:rFonts w:ascii="Times New Roman" w:hAnsi="Times New Roman" w:cs="Times New Roman"/>
              </w:rPr>
            </w:pPr>
          </w:p>
          <w:p w:rsidR="00AA3B5F" w:rsidRDefault="00AA3B5F" w:rsidP="00411287">
            <w:pPr>
              <w:rPr>
                <w:rFonts w:ascii="Times New Roman" w:hAnsi="Times New Roman" w:cs="Times New Roman"/>
              </w:rPr>
            </w:pPr>
          </w:p>
          <w:p w:rsidR="00AA3B5F" w:rsidRPr="0031328E" w:rsidRDefault="00AA3B5F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51C23" w:rsidRPr="0031328E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III</w:t>
            </w:r>
          </w:p>
        </w:tc>
        <w:tc>
          <w:tcPr>
            <w:tcW w:w="810" w:type="dxa"/>
            <w:vAlign w:val="center"/>
          </w:tcPr>
          <w:p w:rsidR="00451C23" w:rsidRPr="0031328E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ЕДНИ ПАКЕТ МЕРА</w:t>
            </w:r>
            <w:r w:rsidR="00AA3B5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5%)</w:t>
            </w:r>
          </w:p>
          <w:p w:rsidR="00451C23" w:rsidRPr="003D2B36" w:rsidRDefault="00EA5A2C" w:rsidP="00AA3B5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имена 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Основног и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тандард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ог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акет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AA3B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и 8) и/или 9)</w:t>
            </w:r>
            <w:r w:rsidR="00AA3B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31328E">
              <w:rPr>
                <w:rFonts w:ascii="Times New Roman" w:hAnsi="Times New Roman" w:cs="Times New Roman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:rsidR="005C12AC" w:rsidRPr="0031328E" w:rsidRDefault="005C12AC" w:rsidP="00AA3B5F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:rsidR="005C12AC" w:rsidRPr="0031328E" w:rsidRDefault="005C12AC" w:rsidP="00AA3B5F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:rsidR="005C12AC" w:rsidRPr="0031328E" w:rsidRDefault="005C12AC" w:rsidP="00AA3B5F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5454D45D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:rsidR="00ED03A4" w:rsidRPr="0031328E" w:rsidRDefault="00ED03A4" w:rsidP="00AA3B5F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:rsidR="00ED03A4" w:rsidRPr="0031328E" w:rsidRDefault="00ED03A4" w:rsidP="00AA3B5F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:rsidR="004C602B" w:rsidRPr="003D2B36" w:rsidRDefault="253026DE" w:rsidP="00AA3B5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2ACFB2A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:rsidR="004C602B" w:rsidRPr="0031328E" w:rsidRDefault="004C602B" w:rsidP="00AA3B5F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:rsidR="004C602B" w:rsidRPr="0031328E" w:rsidRDefault="004C602B" w:rsidP="00AA3B5F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B22420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2" w:name="_Hlk169527544"/>
          </w:p>
        </w:tc>
        <w:tc>
          <w:tcPr>
            <w:tcW w:w="810" w:type="dxa"/>
            <w:vAlign w:val="center"/>
          </w:tcPr>
          <w:p w:rsidR="00B22420" w:rsidRPr="0031328E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:rsidR="00B22420" w:rsidRPr="00AA3B5F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>Израда техничке документације: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AA3B5F" w:rsidRDefault="1441D6CB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AA3B5F" w:rsidRDefault="1441D6CB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 xml:space="preserve">б) Катастарско топографски план 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AA3B5F" w:rsidRDefault="1441D6CB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AA3B5F" w:rsidRDefault="1441D6CB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 xml:space="preserve">г) Технички опис и попис радова 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AA3B5F" w:rsidRDefault="1441D6CB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3B5F">
              <w:rPr>
                <w:rFonts w:ascii="Times New Roman" w:hAnsi="Times New Roman" w:cs="Times New Roman"/>
                <w:sz w:val="24"/>
                <w:szCs w:val="24"/>
              </w:rPr>
              <w:t>д) Енергетски пасош</w:t>
            </w:r>
          </w:p>
        </w:tc>
      </w:tr>
    </w:tbl>
    <w:bookmarkEnd w:id="2"/>
    <w:p w:rsidR="00FA0DD0" w:rsidRPr="003D2B36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:rsidR="00FA0DD0" w:rsidRPr="003D2B36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-6) или тачком 8) и у оквиру пакета мера</w:t>
      </w:r>
      <w:r w:rsidR="0015574A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1294EA34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</w:t>
      </w:r>
      <w:r w:rsidR="005F2BA3" w:rsidRPr="003D2B36">
        <w:rPr>
          <w:rFonts w:ascii="Times New Roman" w:eastAsia="Times New Roman" w:hAnsi="Times New Roman" w:cs="Times New Roman"/>
          <w:sz w:val="20"/>
          <w:szCs w:val="20"/>
        </w:rPr>
        <w:t>за све пакете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0340443B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3" w:name="_Hlk72263790"/>
    </w:p>
    <w:p w:rsidR="00AA3B5F" w:rsidRDefault="00AA3B5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AA3B5F" w:rsidRDefault="00AA3B5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AA3B5F" w:rsidRDefault="00AA3B5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AA3B5F" w:rsidRPr="0031328E" w:rsidRDefault="00AA3B5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A0D35" w:rsidRPr="003D2B36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1328E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3.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ТРЕНУТНО СТАЊЕ ВАШЕ </w:t>
      </w:r>
      <w:r w:rsidR="009038F2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TableGrid"/>
        <w:tblW w:w="10914" w:type="dxa"/>
        <w:tblLook w:val="04A0"/>
      </w:tblPr>
      <w:tblGrid>
        <w:gridCol w:w="8340"/>
        <w:gridCol w:w="2574"/>
      </w:tblGrid>
      <w:tr w:rsidR="00777091" w:rsidRPr="003D2B36" w:rsidTr="24E1B43E">
        <w:tc>
          <w:tcPr>
            <w:tcW w:w="8340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Површина </w:t>
            </w:r>
            <w:r w:rsidRPr="003D2B3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објекта </w:t>
            </w: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574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A0D35" w:rsidRPr="003D2B36" w:rsidTr="24E1B43E">
        <w:tc>
          <w:tcPr>
            <w:tcW w:w="8340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574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24E1B43E" w:rsidRPr="003D2B36" w:rsidTr="24E1B43E">
        <w:trPr>
          <w:trHeight w:val="300"/>
        </w:trPr>
        <w:tc>
          <w:tcPr>
            <w:tcW w:w="8340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2574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66540E" w:rsidRPr="0031328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/>
      </w:tblPr>
      <w:tblGrid>
        <w:gridCol w:w="10920"/>
      </w:tblGrid>
      <w:tr w:rsidR="00777091" w:rsidRPr="003D2B36" w:rsidTr="24E1B43E">
        <w:trPr>
          <w:trHeight w:val="389"/>
        </w:trPr>
        <w:tc>
          <w:tcPr>
            <w:tcW w:w="10920" w:type="dxa"/>
            <w:vAlign w:val="center"/>
          </w:tcPr>
          <w:p w:rsidR="00771A21" w:rsidRPr="003D2B36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у погледу термичке изолације </w:t>
            </w:r>
            <w:r w:rsidR="009038F2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3D2B36" w:rsidTr="24E1B43E">
        <w:trPr>
          <w:trHeight w:val="338"/>
        </w:trPr>
        <w:tc>
          <w:tcPr>
            <w:tcW w:w="10920" w:type="dxa"/>
          </w:tcPr>
          <w:p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vAlign w:val="bottom"/>
          </w:tcPr>
          <w:p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vAlign w:val="bottom"/>
          </w:tcPr>
          <w:p w:rsidR="00771A21" w:rsidRPr="003D2B36" w:rsidRDefault="3F354FEF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</w:t>
            </w:r>
            <w:r w:rsidR="33751783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кров без термичк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vAlign w:val="bottom"/>
          </w:tcPr>
          <w:p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:rsidR="008A0D35" w:rsidRPr="003D2B36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10920"/>
      </w:tblGrid>
      <w:tr w:rsidR="00777091" w:rsidRPr="003D2B36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:rsidR="0066540E" w:rsidRPr="003D2B36" w:rsidRDefault="0DC84258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0AA3B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AA3B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0AA3B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6CF204F3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="0066540E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</w:tr>
      <w:tr w:rsidR="00777091" w:rsidRPr="003D2B36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777091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777091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777091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777091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31328E" w:rsidRDefault="5AA069B8" w:rsidP="24E1B43E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:rsidR="002C788C" w:rsidRPr="0031328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10920"/>
      </w:tblGrid>
      <w:tr w:rsidR="00B01010" w:rsidRPr="003D2B36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:rsidR="00B01010" w:rsidRPr="003D2B36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3D2B36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/мазут </w:t>
            </w:r>
          </w:p>
        </w:tc>
      </w:tr>
      <w:tr w:rsidR="00B01010" w:rsidRPr="003D2B36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B01010" w:rsidRPr="003D2B36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B01010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B01010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B01010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B01010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1328E" w:rsidRDefault="00B01010" w:rsidP="24E1B43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:rsidR="00916EC9" w:rsidRPr="0031328E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Look w:val="04A0"/>
      </w:tblPr>
      <w:tblGrid>
        <w:gridCol w:w="10920"/>
      </w:tblGrid>
      <w:tr w:rsidR="00777091" w:rsidRPr="003D2B36" w:rsidTr="24E1B43E">
        <w:tc>
          <w:tcPr>
            <w:tcW w:w="10920" w:type="dxa"/>
          </w:tcPr>
          <w:p w:rsidR="00916EC9" w:rsidRPr="003D2B36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A3B5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ј</w:t>
            </w:r>
            <w:r w:rsidR="00AA3B5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породичној </w:t>
            </w:r>
            <w:r w:rsidR="00AA3B5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ући/стану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2156B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</w:tcPr>
          <w:p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D2B36" w:rsidTr="24E1B43E">
        <w:trPr>
          <w:trHeight w:val="343"/>
        </w:trPr>
        <w:tc>
          <w:tcPr>
            <w:tcW w:w="10920" w:type="dxa"/>
          </w:tcPr>
          <w:p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  <w:bookmarkEnd w:id="3"/>
    </w:tbl>
    <w:p w:rsidR="00B01010" w:rsidRPr="0031328E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24E1B43E" w:rsidRPr="0031328E" w:rsidRDefault="24E1B43E" w:rsidP="24E1B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3D2B36" w:rsidRDefault="00030EE3" w:rsidP="00E125BD">
      <w:pPr>
        <w:spacing w:after="0" w:line="240" w:lineRule="auto"/>
      </w:pPr>
      <w:r w:rsidRPr="003D2B36">
        <w:rPr>
          <w:rFonts w:ascii="Times New Roman" w:hAnsi="Times New Roman" w:cs="Times New Roman"/>
          <w:sz w:val="24"/>
          <w:szCs w:val="24"/>
        </w:rPr>
        <w:t>Датум:________</w:t>
      </w:r>
      <w:r w:rsidR="5D1D7CC1" w:rsidRPr="003D2B36">
        <w:rPr>
          <w:rFonts w:ascii="Times New Roman" w:hAnsi="Times New Roman" w:cs="Times New Roman"/>
          <w:sz w:val="24"/>
          <w:szCs w:val="24"/>
        </w:rPr>
        <w:t>____</w:t>
      </w:r>
      <w:r w:rsidRPr="003D2B36">
        <w:rPr>
          <w:rFonts w:ascii="Times New Roman" w:hAnsi="Times New Roman" w:cs="Times New Roman"/>
          <w:sz w:val="24"/>
          <w:szCs w:val="24"/>
        </w:rPr>
        <w:t>.год.</w:t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</w:p>
    <w:p w:rsidR="00030EE3" w:rsidRPr="003D2B36" w:rsidRDefault="00030EE3" w:rsidP="1441D6CB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:rsidR="00090D4F" w:rsidRPr="0031328E" w:rsidRDefault="004E14BD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p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3D2B36">
        <w:rPr>
          <w:rFonts w:ascii="Times New Roman" w:hAnsi="Times New Roman" w:cs="Times New Roman"/>
          <w:sz w:val="24"/>
          <w:szCs w:val="24"/>
        </w:rPr>
        <w:t>---------------------------</w:t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B03A7" w:rsidRPr="003D2B36" w:rsidRDefault="001B03A7" w:rsidP="00CB7E8C">
      <w:pPr>
        <w:spacing w:after="0" w:line="240" w:lineRule="auto"/>
      </w:pPr>
      <w:r w:rsidRPr="003D2B36">
        <w:separator/>
      </w:r>
    </w:p>
  </w:endnote>
  <w:endnote w:type="continuationSeparator" w:id="1">
    <w:p w:rsidR="001B03A7" w:rsidRPr="003D2B36" w:rsidRDefault="001B03A7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B03A7" w:rsidRPr="003D2B36" w:rsidRDefault="001B03A7" w:rsidP="00CB7E8C">
      <w:pPr>
        <w:spacing w:after="0" w:line="240" w:lineRule="auto"/>
      </w:pPr>
      <w:r w:rsidRPr="003D2B36">
        <w:separator/>
      </w:r>
    </w:p>
  </w:footnote>
  <w:footnote w:type="continuationSeparator" w:id="1">
    <w:p w:rsidR="001B03A7" w:rsidRPr="003D2B36" w:rsidRDefault="001B03A7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31328E" w:rsidRDefault="0066540E" w:rsidP="0066540E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0F7816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B03A7"/>
    <w:rsid w:val="001C42A9"/>
    <w:rsid w:val="001D54C8"/>
    <w:rsid w:val="001D5DAB"/>
    <w:rsid w:val="001E01C0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F7814"/>
    <w:rsid w:val="0031328E"/>
    <w:rsid w:val="003239CB"/>
    <w:rsid w:val="00370499"/>
    <w:rsid w:val="003967AD"/>
    <w:rsid w:val="003A361B"/>
    <w:rsid w:val="003A3B83"/>
    <w:rsid w:val="003A3E64"/>
    <w:rsid w:val="003C33B6"/>
    <w:rsid w:val="003D2B3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60651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B13FD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31AC"/>
    <w:rsid w:val="00A949DA"/>
    <w:rsid w:val="00AA3B5F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0635D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B0873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  <w:rPr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1817</Words>
  <Characters>10360</Characters>
  <Application>Microsoft Office Word</Application>
  <DocSecurity>0</DocSecurity>
  <Lines>86</Lines>
  <Paragraphs>24</Paragraphs>
  <ScaleCrop>false</ScaleCrop>
  <Company/>
  <LinksUpToDate>false</LinksUpToDate>
  <CharactersWithSpaces>121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9</cp:revision>
  <cp:lastPrinted>2021-08-06T05:54:00Z</cp:lastPrinted>
  <dcterms:created xsi:type="dcterms:W3CDTF">2024-06-17T13:13:00Z</dcterms:created>
  <dcterms:modified xsi:type="dcterms:W3CDTF">2025-10-27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